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B255DE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B255DE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485C5F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Private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School Teacher</w:t>
                  </w:r>
                </w:p>
              </w:txbxContent>
            </v:textbox>
            <w10:wrap anchorx="page"/>
          </v:rect>
        </w:pict>
      </w:r>
      <w:r w:rsidRPr="00B255DE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485C5F" w:rsidRDefault="00BE13CD" w:rsidP="00485C5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485C5F" w:rsidRDefault="00BE13CD" w:rsidP="00485C5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485C5F" w:rsidRDefault="00BE13CD" w:rsidP="00485C5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485C5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485C5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485C5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485C5F" w:rsidRDefault="00BE13CD" w:rsidP="00485C5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485C5F" w:rsidRDefault="00BE13CD" w:rsidP="00485C5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Upon reading the advertisement for the job opening of Private School Teacher with your ***, I felt elated to roll my candidacy forward for the same. Throughout my career, I have been involved in the development of instructional materials, and classroom schedules, and also have a great combination of effective communication skills that enables me to work in a fast-paced environment. Hence, I feel I am a suitable candidate for this vacancy. </w:t>
                  </w: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 particularly appreciate *** for giving the freedom to its teachers to take initiative in devising and implementing improvements in the curriculum structure, and I excel in this field, and my resume details the reasons for it. </w:t>
                  </w: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Outlining my key contributions to the current school – </w:t>
                  </w: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85C5F" w:rsidRPr="00485C5F" w:rsidRDefault="00485C5F" w:rsidP="00485C5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Devising and implementing engaging and interesting lesson plans </w:t>
                  </w:r>
                </w:p>
                <w:p w:rsidR="00485C5F" w:rsidRPr="00485C5F" w:rsidRDefault="00485C5F" w:rsidP="00485C5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Preparing and delivering lectures to students </w:t>
                  </w:r>
                </w:p>
                <w:p w:rsidR="00485C5F" w:rsidRPr="00485C5F" w:rsidRDefault="00485C5F" w:rsidP="00485C5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The ability to motivate and explore all areas of learning in exciting and innovative ways </w:t>
                  </w:r>
                </w:p>
                <w:p w:rsidR="00485C5F" w:rsidRPr="00485C5F" w:rsidRDefault="00485C5F" w:rsidP="00485C5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Firm understanding of preteen behavior and patience to deal with hard/difficult student </w:t>
                  </w:r>
                </w:p>
                <w:p w:rsidR="00485C5F" w:rsidRPr="00485C5F" w:rsidRDefault="00485C5F" w:rsidP="00485C5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The ability to concentrate and motivate student’s academic and extra-curricular activities </w:t>
                  </w:r>
                </w:p>
                <w:p w:rsidR="00485C5F" w:rsidRPr="00485C5F" w:rsidRDefault="00485C5F" w:rsidP="00485C5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Earned “Best Teacher of the Year” award for championing the implementation of cloud-based education page management systems for teachers, students, and parents, which was regarded as highly useful mainly during the Pandemic period </w:t>
                  </w:r>
                </w:p>
                <w:p w:rsidR="00485C5F" w:rsidRPr="00485C5F" w:rsidRDefault="00485C5F" w:rsidP="00485C5F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Thrive to continuous education through building theoretical and practical knowledge by attending regular conferences, workshops, and courses </w:t>
                  </w: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 have enjoyed working for the **** and now want to contribute my share of knowledge to ***. I now seek an equally-simulating opportunity at your esteemed school where I can make a meaningful impact. Please find my enclosed resume for your consideration. </w:t>
                  </w: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Thank you for your time and consideration. Looking forward to hearing from you soon. </w:t>
                  </w: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Sincerely, </w:t>
                  </w:r>
                </w:p>
                <w:p w:rsidR="00485C5F" w:rsidRPr="00485C5F" w:rsidRDefault="00485C5F" w:rsidP="00485C5F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485C5F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[Your Name] </w:t>
                  </w:r>
                </w:p>
                <w:p w:rsidR="002616A5" w:rsidRPr="00485C5F" w:rsidRDefault="002616A5" w:rsidP="00485C5F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60669" w:rsidRPr="00485C5F" w:rsidRDefault="00960669" w:rsidP="00485C5F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B167B" w:rsidRDefault="005B167B" w:rsidP="0041077B">
      <w:pPr>
        <w:spacing w:after="0" w:line="240" w:lineRule="auto"/>
      </w:pPr>
      <w:r>
        <w:separator/>
      </w:r>
    </w:p>
  </w:endnote>
  <w:endnote w:type="continuationSeparator" w:id="1">
    <w:p w:rsidR="005B167B" w:rsidRDefault="005B167B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B167B" w:rsidRDefault="005B167B" w:rsidP="0041077B">
      <w:pPr>
        <w:spacing w:after="0" w:line="240" w:lineRule="auto"/>
      </w:pPr>
      <w:r>
        <w:separator/>
      </w:r>
    </w:p>
  </w:footnote>
  <w:footnote w:type="continuationSeparator" w:id="1">
    <w:p w:rsidR="005B167B" w:rsidRDefault="005B167B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6F87526"/>
    <w:multiLevelType w:val="hybridMultilevel"/>
    <w:tmpl w:val="FD1A5722"/>
    <w:lvl w:ilvl="0" w:tplc="E61C66E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47714"/>
    <w:rsid w:val="003C12DD"/>
    <w:rsid w:val="003E7719"/>
    <w:rsid w:val="0041077B"/>
    <w:rsid w:val="00463050"/>
    <w:rsid w:val="00485C5F"/>
    <w:rsid w:val="004E20BA"/>
    <w:rsid w:val="00574FC0"/>
    <w:rsid w:val="005B167B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A87B6D"/>
    <w:rsid w:val="00B21C2B"/>
    <w:rsid w:val="00B255DE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85C5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School Teacher Cover Letter Sample</dc:title>
  <dc:subject>Create your Cover Letter using Free Private School Teacher Cover Letter Sample Template</dc:subject>
  <dc:creator>QwikResume.com</dc:creator>
  <dcterms:created xsi:type="dcterms:W3CDTF">2022-10-25T10:58:00Z</dcterms:created>
  <dcterms:modified xsi:type="dcterms:W3CDTF">2022-10-25T10:58:00Z</dcterms:modified>
  <cp:category>Education</cp:category>
</cp:coreProperties>
</file>